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4ADB8BBF" w:rsidR="00D23CF8" w:rsidRPr="00D23CF8" w:rsidRDefault="00D23CF8" w:rsidP="00D23CF8">
      <w:r>
        <w:t xml:space="preserve">Version </w:t>
      </w:r>
      <w:r w:rsidR="000B2129">
        <w:t>5</w:t>
      </w:r>
    </w:p>
    <w:p w14:paraId="789BBABD" w14:textId="19A3C52D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0B2129">
        <w:rPr>
          <w:noProof/>
        </w:rPr>
        <w:t>9/8/23 1:11 P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562F5049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-SA</w:t>
      </w:r>
      <w:r w:rsidR="000B21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000000" w:rsidP="00D23CF8">
      <w:pPr>
        <w:pStyle w:val="FirstParagraph"/>
        <w:jc w:val="both"/>
      </w:pPr>
      <w:hyperlink r:id="rId7" w:history="1">
        <w:r w:rsidR="00D23CF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E00A93D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 component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E649D6">
      <w:pPr>
        <w:spacing w:after="24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6B5AE3">
      <w:pPr>
        <w:spacing w:after="2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1975D7">
        <w:rPr>
          <w:b/>
          <w:bCs/>
          <w:color w:val="0070C0"/>
        </w:rPr>
        <w:t>not</w:t>
      </w:r>
      <w:r w:rsidR="001975D7" w:rsidRPr="001975D7">
        <w:rPr>
          <w:color w:val="0070C0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6B5AE3">
      <w:pPr>
        <w:spacing w:after="240"/>
        <w:jc w:val="both"/>
      </w:pPr>
      <w:r>
        <w:t xml:space="preserve">If the element fulfills </w:t>
      </w:r>
      <w:r w:rsidRPr="001975D7">
        <w:rPr>
          <w:b/>
          <w:bCs/>
          <w:color w:val="0070C0"/>
        </w:rPr>
        <w:t>any</w:t>
      </w:r>
      <w:r w:rsidRPr="001975D7">
        <w:rPr>
          <w:color w:val="0070C0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D61722">
        <w:rPr>
          <w:b/>
          <w:bCs/>
          <w:color w:val="0070C0"/>
        </w:rPr>
        <w:t>none</w:t>
      </w:r>
      <w:r w:rsidR="00D61722" w:rsidRPr="00D61722">
        <w:rPr>
          <w:color w:val="0070C0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8F7041">
        <w:rPr>
          <w:b/>
          <w:bCs/>
          <w:color w:val="0070C0"/>
        </w:rPr>
        <w:t>not</w:t>
      </w:r>
      <w:r w:rsidR="008F7041" w:rsidRPr="008F7041">
        <w:rPr>
          <w:color w:val="0070C0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1515FF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1515FF">
      <w:pPr>
        <w:spacing w:after="24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44101B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1918FD06" w:rsidR="00E649D6" w:rsidRDefault="00E649D6" w:rsidP="008F7041">
      <w:pPr>
        <w:spacing w:after="240"/>
        <w:ind w:left="72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.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549A0239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 as detailed in </w:t>
      </w:r>
      <w:r w:rsidRPr="00636219">
        <w:rPr>
          <w:b/>
          <w:bCs/>
        </w:rPr>
        <w:t>Product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 xml:space="preserve"> and</w:t>
      </w:r>
      <w:r w:rsidR="00DF6BE6">
        <w:rPr>
          <w:color w:val="000000" w:themeColor="text1"/>
        </w:rPr>
        <w:t xml:space="preserve"> reviewed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1D979244" w:rsidR="00DF6BE6" w:rsidRPr="00796BFF" w:rsidRDefault="00DF6BE6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 xml:space="preserve">Product-level Security Requirements </w:t>
      </w:r>
      <w:r w:rsidRPr="00DC4A94">
        <w:t>(</w:t>
      </w:r>
      <w:r>
        <w:t>AVCDL secondary document</w:t>
      </w:r>
      <w:r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D61722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B432" w14:textId="77777777" w:rsidR="00413B79" w:rsidRDefault="00413B79" w:rsidP="00D61722">
      <w:pPr>
        <w:spacing w:line="240" w:lineRule="auto"/>
      </w:pPr>
      <w:r>
        <w:separator/>
      </w:r>
    </w:p>
  </w:endnote>
  <w:endnote w:type="continuationSeparator" w:id="0">
    <w:p w14:paraId="5E3E7086" w14:textId="77777777" w:rsidR="00413B79" w:rsidRDefault="00413B79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992EF" w14:textId="77777777" w:rsidR="00413B79" w:rsidRDefault="00413B79" w:rsidP="00D61722">
      <w:pPr>
        <w:spacing w:line="240" w:lineRule="auto"/>
      </w:pPr>
      <w:r>
        <w:separator/>
      </w:r>
    </w:p>
  </w:footnote>
  <w:footnote w:type="continuationSeparator" w:id="0">
    <w:p w14:paraId="40683001" w14:textId="77777777" w:rsidR="00413B79" w:rsidRDefault="00413B79" w:rsidP="00D617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72C" w14:textId="4DA36938" w:rsidR="000B2129" w:rsidRDefault="000B2129">
    <w:pPr>
      <w:pStyle w:val="Header"/>
    </w:pPr>
    <w:r>
      <w:tab/>
    </w:r>
    <w:r>
      <w:tab/>
      <w:t>AVCDL-General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584494">
    <w:abstractNumId w:val="0"/>
  </w:num>
  <w:num w:numId="2" w16cid:durableId="282273268">
    <w:abstractNumId w:val="2"/>
  </w:num>
  <w:num w:numId="3" w16cid:durableId="1315791045">
    <w:abstractNumId w:val="3"/>
  </w:num>
  <w:num w:numId="4" w16cid:durableId="147162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B2129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413B79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7249F1"/>
    <w:rsid w:val="0076674F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F3936"/>
    <w:rsid w:val="00F178E8"/>
    <w:rsid w:val="00F178EB"/>
    <w:rsid w:val="00F908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375</Words>
  <Characters>2718</Characters>
  <Application>Microsoft Office Word</Application>
  <DocSecurity>0</DocSecurity>
  <Lines>6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305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4-SA) License.
https://creativecommons.org/licenses/by/4.0/legalcode</dc:description>
  <cp:lastModifiedBy>Charles Wilson</cp:lastModifiedBy>
  <cp:revision>5</cp:revision>
  <dcterms:created xsi:type="dcterms:W3CDTF">2022-07-27T12:43:00Z</dcterms:created>
  <dcterms:modified xsi:type="dcterms:W3CDTF">2023-09-08T17:11:00Z</dcterms:modified>
  <cp:category/>
</cp:coreProperties>
</file>